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5961E0" w14:textId="77777777" w:rsidR="00A9037B" w:rsidRDefault="00A9037B" w:rsidP="00AE53EE">
      <w:pPr>
        <w:spacing w:after="0" w:line="240" w:lineRule="auto"/>
        <w:rPr>
          <w:color w:val="C00000"/>
          <w:sz w:val="24"/>
          <w:szCs w:val="24"/>
          <w:u w:val="single"/>
        </w:rPr>
      </w:pPr>
    </w:p>
    <w:p w14:paraId="7F8A4F89" w14:textId="399E2760" w:rsidR="00506E0E" w:rsidRDefault="00506E0E" w:rsidP="00AE53EE">
      <w:pPr>
        <w:spacing w:after="0" w:line="240" w:lineRule="auto"/>
        <w:rPr>
          <w:color w:val="C00000"/>
          <w:sz w:val="24"/>
          <w:szCs w:val="24"/>
          <w:u w:val="single"/>
        </w:rPr>
      </w:pPr>
      <w:r>
        <w:rPr>
          <w:color w:val="C00000"/>
          <w:sz w:val="24"/>
          <w:szCs w:val="24"/>
          <w:u w:val="single"/>
        </w:rPr>
        <w:t>Instructions:</w:t>
      </w:r>
    </w:p>
    <w:p w14:paraId="2769FDF1" w14:textId="76597A1E" w:rsidR="00E61FAB" w:rsidRPr="00060305" w:rsidRDefault="00E61FAB" w:rsidP="00060305">
      <w:pPr>
        <w:spacing w:after="0" w:line="240" w:lineRule="auto"/>
        <w:ind w:left="284"/>
        <w:rPr>
          <w:color w:val="538135" w:themeColor="accent6" w:themeShade="BF"/>
        </w:rPr>
      </w:pPr>
      <w:r w:rsidRPr="004466C8">
        <w:t>Please fill in</w:t>
      </w:r>
      <w:r w:rsidR="00280B5B">
        <w:t xml:space="preserve"> the </w:t>
      </w:r>
      <w:r w:rsidR="00280B5B" w:rsidRPr="002D1AF4">
        <w:t>grey</w:t>
      </w:r>
      <w:r w:rsidR="00280B5B">
        <w:t xml:space="preserve"> fields</w:t>
      </w:r>
      <w:r w:rsidRPr="004466C8">
        <w:t xml:space="preserve"> below. Fields with (</w:t>
      </w:r>
      <w:r w:rsidRPr="007737DE">
        <w:rPr>
          <w:color w:val="C00000"/>
        </w:rPr>
        <w:t>*</w:t>
      </w:r>
      <w:r w:rsidRPr="004466C8">
        <w:t>) are required.</w:t>
      </w:r>
    </w:p>
    <w:p w14:paraId="27875AB2" w14:textId="0C774F92" w:rsidR="00435861" w:rsidRPr="004466C8" w:rsidRDefault="009F6EF0" w:rsidP="00060305">
      <w:pPr>
        <w:spacing w:after="0" w:line="240" w:lineRule="auto"/>
        <w:ind w:left="284"/>
      </w:pPr>
      <w:r w:rsidRPr="004466C8">
        <w:t xml:space="preserve">Please also send a </w:t>
      </w:r>
      <w:r w:rsidRPr="00ED3A3D">
        <w:rPr>
          <w:b/>
          <w:bCs/>
          <w:color w:val="C00000"/>
        </w:rPr>
        <w:t>photo</w:t>
      </w:r>
      <w:r w:rsidRPr="00ED3A3D">
        <w:rPr>
          <w:color w:val="C00000"/>
        </w:rPr>
        <w:t xml:space="preserve"> </w:t>
      </w:r>
      <w:r w:rsidRPr="004466C8">
        <w:t xml:space="preserve">of you to include on the presentation advertisement on </w:t>
      </w:r>
      <w:r w:rsidR="00506E0E" w:rsidRPr="004466C8">
        <w:t xml:space="preserve">Meetup and </w:t>
      </w:r>
      <w:r w:rsidRPr="004466C8">
        <w:t>social media</w:t>
      </w:r>
      <w:r w:rsidR="00060305" w:rsidRPr="004466C8">
        <w:t>.</w:t>
      </w:r>
    </w:p>
    <w:p w14:paraId="583453FD" w14:textId="48BE1E6B" w:rsidR="004759EE" w:rsidRDefault="004759EE" w:rsidP="00060305">
      <w:pPr>
        <w:spacing w:after="0" w:line="240" w:lineRule="auto"/>
        <w:ind w:left="284"/>
        <w:rPr>
          <w:color w:val="C00000"/>
        </w:rPr>
      </w:pPr>
      <w:r w:rsidRPr="004466C8">
        <w:t>Send form and photo to</w:t>
      </w:r>
      <w:r>
        <w:rPr>
          <w:color w:val="538135" w:themeColor="accent6" w:themeShade="BF"/>
        </w:rPr>
        <w:t xml:space="preserve"> </w:t>
      </w:r>
      <w:hyperlink r:id="rId10" w:history="1">
        <w:r w:rsidR="00A9037B" w:rsidRPr="006F7B57">
          <w:rPr>
            <w:rStyle w:val="Hyperlink"/>
          </w:rPr>
          <w:t>celia.alves@solveandexcel.ca</w:t>
        </w:r>
      </w:hyperlink>
    </w:p>
    <w:p w14:paraId="53ADD316" w14:textId="77777777" w:rsidR="00A9037B" w:rsidRPr="00060305" w:rsidRDefault="00A9037B" w:rsidP="00060305">
      <w:pPr>
        <w:spacing w:after="0" w:line="240" w:lineRule="auto"/>
        <w:ind w:left="284"/>
        <w:rPr>
          <w:color w:val="538135" w:themeColor="accent6" w:themeShade="BF"/>
        </w:rPr>
      </w:pPr>
    </w:p>
    <w:p w14:paraId="483F335E" w14:textId="76B93F81" w:rsidR="009673FB" w:rsidRPr="003472AA" w:rsidRDefault="009673FB" w:rsidP="009673FB">
      <w:pPr>
        <w:pBdr>
          <w:bottom w:val="dashed" w:sz="4" w:space="1" w:color="538135" w:themeColor="accent6" w:themeShade="BF"/>
        </w:pBdr>
        <w:spacing w:after="0" w:line="240" w:lineRule="auto"/>
        <w:rPr>
          <w:color w:val="538135" w:themeColor="accent6" w:themeShade="BF"/>
          <w:sz w:val="8"/>
          <w:szCs w:val="8"/>
        </w:rPr>
      </w:pPr>
    </w:p>
    <w:p w14:paraId="559C98FA" w14:textId="02D839FB" w:rsidR="00907D89" w:rsidRPr="00FE769E" w:rsidRDefault="00907D89" w:rsidP="00907D89">
      <w:pPr>
        <w:rPr>
          <w:b/>
          <w:bCs/>
          <w:color w:val="00B050"/>
          <w:sz w:val="28"/>
          <w:szCs w:val="28"/>
          <w:u w:val="single"/>
        </w:rPr>
      </w:pPr>
      <w:r w:rsidRPr="007737DE">
        <w:rPr>
          <w:color w:val="C00000"/>
        </w:rPr>
        <w:t>*</w:t>
      </w:r>
      <w:r w:rsidRPr="00145508">
        <w:rPr>
          <w:b/>
          <w:bCs/>
        </w:rPr>
        <w:t>Speaker Name:</w:t>
      </w:r>
      <w:r w:rsidR="00FE769E" w:rsidRPr="00FE769E">
        <w:rPr>
          <w:b/>
          <w:bCs/>
          <w:color w:val="00B050"/>
          <w:u w:val="single"/>
        </w:rPr>
        <w:t xml:space="preserve"> </w:t>
      </w:r>
      <w:sdt>
        <w:sdtPr>
          <w:rPr>
            <w:b/>
            <w:bCs/>
            <w:color w:val="00B050"/>
            <w:u w:val="single"/>
          </w:rPr>
          <w:id w:val="-197863010"/>
          <w:placeholder>
            <w:docPart w:val="36061FA7F86647199E233198BB6C99B0"/>
          </w:placeholder>
        </w:sdtPr>
        <w:sdtEndPr/>
        <w:sdtContent>
          <w:r w:rsidR="00D37BAA">
            <w:rPr>
              <w:b/>
              <w:bCs/>
              <w:color w:val="00B050"/>
              <w:u w:val="single"/>
            </w:rPr>
            <w:t>George Mount</w:t>
          </w:r>
        </w:sdtContent>
      </w:sdt>
    </w:p>
    <w:p w14:paraId="31D233D9" w14:textId="77777777" w:rsidR="00B12B2A" w:rsidRDefault="00B12B2A" w:rsidP="00B12B2A">
      <w:pPr>
        <w:spacing w:after="0"/>
        <w:rPr>
          <w:color w:val="C00000"/>
        </w:rPr>
      </w:pPr>
    </w:p>
    <w:p w14:paraId="765D95D6" w14:textId="6BFB9867" w:rsidR="00B12B2A" w:rsidRDefault="00040DCD" w:rsidP="00B12B2A">
      <w:pPr>
        <w:spacing w:after="0"/>
        <w:rPr>
          <w:b/>
          <w:bCs/>
        </w:rPr>
      </w:pPr>
      <w:r w:rsidRPr="007737DE">
        <w:rPr>
          <w:color w:val="C00000"/>
        </w:rPr>
        <w:t>*</w:t>
      </w:r>
      <w:r w:rsidRPr="00145508">
        <w:rPr>
          <w:b/>
          <w:bCs/>
        </w:rPr>
        <w:t xml:space="preserve">Speaker </w:t>
      </w:r>
      <w:r>
        <w:rPr>
          <w:b/>
          <w:bCs/>
        </w:rPr>
        <w:t>Whatsapp/phone</w:t>
      </w:r>
      <w:r w:rsidR="00B12B2A">
        <w:rPr>
          <w:b/>
          <w:bCs/>
        </w:rPr>
        <w:t xml:space="preserve"> number:</w:t>
      </w:r>
      <w:r>
        <w:rPr>
          <w:b/>
          <w:bCs/>
        </w:rPr>
        <w:t xml:space="preserve"> </w:t>
      </w:r>
      <w:sdt>
        <w:sdtPr>
          <w:rPr>
            <w:b/>
            <w:bCs/>
            <w:u w:val="single"/>
          </w:rPr>
          <w:id w:val="1695339277"/>
          <w:placeholder>
            <w:docPart w:val="EABC01377BDD46389202B58A92D3CE05"/>
          </w:placeholder>
        </w:sdtPr>
        <w:sdtEndPr/>
        <w:sdtContent>
          <w:r w:rsidR="00D37BAA">
            <w:rPr>
              <w:b/>
              <w:bCs/>
              <w:u w:val="single"/>
            </w:rPr>
            <w:t>440-879-8399</w:t>
          </w:r>
        </w:sdtContent>
      </w:sdt>
      <w:r w:rsidR="00B12B2A">
        <w:rPr>
          <w:b/>
          <w:bCs/>
        </w:rPr>
        <w:t xml:space="preserve"> </w:t>
      </w:r>
    </w:p>
    <w:p w14:paraId="65A0E20F" w14:textId="39406488" w:rsidR="009B3EE0" w:rsidRPr="00B12B2A" w:rsidRDefault="00040DCD" w:rsidP="00040DCD">
      <w:pPr>
        <w:rPr>
          <w:color w:val="808080" w:themeColor="background1" w:themeShade="80"/>
        </w:rPr>
      </w:pPr>
      <w:r w:rsidRPr="00B12B2A">
        <w:rPr>
          <w:color w:val="808080" w:themeColor="background1" w:themeShade="80"/>
        </w:rPr>
        <w:t xml:space="preserve">(for communication before the meeting if needed): </w:t>
      </w:r>
    </w:p>
    <w:p w14:paraId="7D20F55F" w14:textId="612A32EC" w:rsidR="00040DCD" w:rsidRDefault="00040DCD" w:rsidP="00B12B2A">
      <w:pPr>
        <w:spacing w:after="0"/>
      </w:pPr>
      <w:r w:rsidRPr="007737DE">
        <w:rPr>
          <w:color w:val="C00000"/>
        </w:rPr>
        <w:t>*</w:t>
      </w:r>
      <w:r>
        <w:rPr>
          <w:b/>
          <w:bCs/>
        </w:rPr>
        <w:t>E-mail</w:t>
      </w:r>
      <w:r w:rsidRPr="004E6006">
        <w:t xml:space="preserve"> </w:t>
      </w:r>
      <w:sdt>
        <w:sdtPr>
          <w:rPr>
            <w:b/>
            <w:bCs/>
            <w:u w:val="single"/>
          </w:rPr>
          <w:id w:val="-2113505084"/>
          <w:placeholder>
            <w:docPart w:val="D0F399A154914A75A52FE03D9C6FB28A"/>
          </w:placeholder>
        </w:sdtPr>
        <w:sdtEndPr/>
        <w:sdtContent>
          <w:r w:rsidR="00D37BAA">
            <w:rPr>
              <w:b/>
              <w:bCs/>
              <w:u w:val="single"/>
            </w:rPr>
            <w:t>george@stringfestanalytics.com</w:t>
          </w:r>
        </w:sdtContent>
      </w:sdt>
    </w:p>
    <w:p w14:paraId="2E0F4E2C" w14:textId="4551E86C" w:rsidR="00040DCD" w:rsidRPr="00B12B2A" w:rsidRDefault="00B12B2A" w:rsidP="0058461D">
      <w:pPr>
        <w:tabs>
          <w:tab w:val="left" w:pos="1656"/>
        </w:tabs>
        <w:rPr>
          <w:color w:val="808080" w:themeColor="background1" w:themeShade="80"/>
        </w:rPr>
      </w:pPr>
      <w:r w:rsidRPr="00B12B2A">
        <w:rPr>
          <w:color w:val="808080" w:themeColor="background1" w:themeShade="80"/>
        </w:rPr>
        <w:t>(to send meeting invitation):</w:t>
      </w:r>
    </w:p>
    <w:p w14:paraId="36C08602" w14:textId="67E0970A" w:rsidR="00EA79B5" w:rsidRDefault="007737DE" w:rsidP="0058461D">
      <w:pPr>
        <w:tabs>
          <w:tab w:val="left" w:pos="1656"/>
        </w:tabs>
        <w:rPr>
          <w:b/>
          <w:bCs/>
        </w:rPr>
      </w:pPr>
      <w:r w:rsidRPr="007737DE">
        <w:rPr>
          <w:color w:val="C00000"/>
        </w:rPr>
        <w:t>*</w:t>
      </w:r>
      <w:r w:rsidR="004E1F8B" w:rsidRPr="004C3D88">
        <w:rPr>
          <w:b/>
          <w:bCs/>
        </w:rPr>
        <w:t>Date</w:t>
      </w:r>
    </w:p>
    <w:tbl>
      <w:tblPr>
        <w:tblStyle w:val="TableGrid"/>
        <w:tblW w:w="0" w:type="auto"/>
        <w:tblLook w:val="04A0" w:firstRow="1" w:lastRow="0" w:firstColumn="1" w:lastColumn="0" w:noHBand="0" w:noVBand="1"/>
      </w:tblPr>
      <w:tblGrid>
        <w:gridCol w:w="5027"/>
        <w:gridCol w:w="5028"/>
      </w:tblGrid>
      <w:tr w:rsidR="00EA79B5" w:rsidRPr="00A057ED" w14:paraId="5F91E71D" w14:textId="77777777" w:rsidTr="00280B5B">
        <w:tc>
          <w:tcPr>
            <w:tcW w:w="5027" w:type="dxa"/>
          </w:tcPr>
          <w:p w14:paraId="06276A02" w14:textId="0B5541A2" w:rsidR="00EA79B5" w:rsidRPr="00A057ED" w:rsidRDefault="00A057ED" w:rsidP="0058461D">
            <w:pPr>
              <w:tabs>
                <w:tab w:val="left" w:pos="1656"/>
              </w:tabs>
              <w:rPr>
                <w:b/>
                <w:bCs/>
              </w:rPr>
            </w:pPr>
            <w:r>
              <w:rPr>
                <w:b/>
                <w:bCs/>
              </w:rPr>
              <w:t xml:space="preserve">Please </w:t>
            </w:r>
            <w:r w:rsidR="00D14F3F">
              <w:rPr>
                <w:b/>
                <w:bCs/>
              </w:rPr>
              <w:t>explain below</w:t>
            </w:r>
            <w:r>
              <w:rPr>
                <w:b/>
                <w:bCs/>
              </w:rPr>
              <w:t xml:space="preserve"> your </w:t>
            </w:r>
            <w:r w:rsidR="000842C5">
              <w:rPr>
                <w:b/>
                <w:bCs/>
              </w:rPr>
              <w:t>DATE</w:t>
            </w:r>
            <w:r w:rsidR="00D14F3F">
              <w:rPr>
                <w:b/>
                <w:bCs/>
              </w:rPr>
              <w:t xml:space="preserve"> preferences or availability:</w:t>
            </w:r>
          </w:p>
        </w:tc>
        <w:tc>
          <w:tcPr>
            <w:tcW w:w="5028" w:type="dxa"/>
            <w:shd w:val="clear" w:color="auto" w:fill="E2EFD9" w:themeFill="accent6" w:themeFillTint="33"/>
          </w:tcPr>
          <w:p w14:paraId="311A789D" w14:textId="4093859C" w:rsidR="00A057ED" w:rsidRPr="00A057ED" w:rsidRDefault="00A057ED" w:rsidP="0058461D">
            <w:pPr>
              <w:tabs>
                <w:tab w:val="left" w:pos="1656"/>
              </w:tabs>
              <w:rPr>
                <w:b/>
                <w:bCs/>
              </w:rPr>
            </w:pPr>
            <w:r w:rsidRPr="00A057ED">
              <w:rPr>
                <w:b/>
                <w:bCs/>
              </w:rPr>
              <w:t>Meetup Admin Only</w:t>
            </w:r>
          </w:p>
        </w:tc>
      </w:tr>
      <w:tr w:rsidR="00A057ED" w14:paraId="3409C661" w14:textId="77777777" w:rsidTr="00280B5B">
        <w:tc>
          <w:tcPr>
            <w:tcW w:w="5027" w:type="dxa"/>
            <w:shd w:val="clear" w:color="auto" w:fill="D9D9D9" w:themeFill="background1" w:themeFillShade="D9"/>
          </w:tcPr>
          <w:p w14:paraId="0696A3C1" w14:textId="77777777" w:rsidR="00A057ED" w:rsidRDefault="00A057ED" w:rsidP="0058461D">
            <w:pPr>
              <w:tabs>
                <w:tab w:val="left" w:pos="1656"/>
              </w:tabs>
            </w:pPr>
          </w:p>
          <w:p w14:paraId="26D52C64" w14:textId="77777777" w:rsidR="00D14F3F" w:rsidRDefault="00D14F3F" w:rsidP="0058461D">
            <w:pPr>
              <w:tabs>
                <w:tab w:val="left" w:pos="1656"/>
              </w:tabs>
            </w:pPr>
          </w:p>
          <w:p w14:paraId="463A6B0A" w14:textId="50418E6C" w:rsidR="00D14F3F" w:rsidRDefault="00D37BAA" w:rsidP="00D37BAA">
            <w:pPr>
              <w:tabs>
                <w:tab w:val="left" w:pos="1656"/>
              </w:tabs>
            </w:pPr>
            <w:r>
              <w:tab/>
              <w:t xml:space="preserve">Celia suggested Weds 12/8 at 5:30p Eastern. Works for me! </w:t>
            </w:r>
          </w:p>
          <w:p w14:paraId="6E1B5218" w14:textId="5B14C0EF" w:rsidR="00D14F3F" w:rsidRDefault="00D14F3F" w:rsidP="0058461D">
            <w:pPr>
              <w:tabs>
                <w:tab w:val="left" w:pos="1656"/>
              </w:tabs>
            </w:pPr>
          </w:p>
        </w:tc>
        <w:tc>
          <w:tcPr>
            <w:tcW w:w="5028" w:type="dxa"/>
            <w:shd w:val="clear" w:color="auto" w:fill="E2EFD9" w:themeFill="accent6" w:themeFillTint="33"/>
          </w:tcPr>
          <w:p w14:paraId="292964B9" w14:textId="74641F16" w:rsidR="00A057ED" w:rsidRDefault="003F291B" w:rsidP="0058461D">
            <w:pPr>
              <w:tabs>
                <w:tab w:val="left" w:pos="1656"/>
              </w:tabs>
            </w:pPr>
            <w:sdt>
              <w:sdtPr>
                <w:rPr>
                  <w:b/>
                  <w:bCs/>
                  <w:color w:val="00B050"/>
                  <w:u w:val="single"/>
                </w:rPr>
                <w:id w:val="-368380015"/>
                <w:placeholder>
                  <w:docPart w:val="8C3B6D65C294400192016387711B604B"/>
                </w:placeholder>
                <w:showingPlcHdr/>
              </w:sdtPr>
              <w:sdtEndPr/>
              <w:sdtContent>
                <w:r w:rsidR="004466C8" w:rsidRPr="000231FA">
                  <w:rPr>
                    <w:rStyle w:val="PlaceholderText"/>
                    <w:color w:val="7F7F7F" w:themeColor="text1" w:themeTint="80"/>
                  </w:rPr>
                  <w:t>Click or tap here to enter text.</w:t>
                </w:r>
              </w:sdtContent>
            </w:sdt>
          </w:p>
        </w:tc>
      </w:tr>
    </w:tbl>
    <w:p w14:paraId="5E25870B" w14:textId="68A940BF" w:rsidR="004E1F8B" w:rsidRDefault="0058461D" w:rsidP="0058461D">
      <w:pPr>
        <w:tabs>
          <w:tab w:val="left" w:pos="1656"/>
        </w:tabs>
      </w:pPr>
      <w:r>
        <w:tab/>
      </w:r>
    </w:p>
    <w:p w14:paraId="30064B1F" w14:textId="0BADA48F" w:rsidR="001B74A5" w:rsidRDefault="007737DE">
      <w:pPr>
        <w:rPr>
          <w:b/>
          <w:bCs/>
        </w:rPr>
      </w:pPr>
      <w:r w:rsidRPr="007737DE">
        <w:rPr>
          <w:color w:val="C00000"/>
        </w:rPr>
        <w:t>*</w:t>
      </w:r>
      <w:r w:rsidR="001B74A5">
        <w:rPr>
          <w:b/>
          <w:bCs/>
        </w:rPr>
        <w:t>Time</w:t>
      </w:r>
    </w:p>
    <w:p w14:paraId="1D368AF3" w14:textId="4C18CB0C" w:rsidR="000842C5" w:rsidRPr="00907D89" w:rsidRDefault="00186624">
      <w:r>
        <w:rPr>
          <w:b/>
          <w:bCs/>
        </w:rPr>
        <w:t>Speaker’s</w:t>
      </w:r>
      <w:r w:rsidR="000842C5">
        <w:rPr>
          <w:b/>
          <w:bCs/>
        </w:rPr>
        <w:t xml:space="preserve"> time zone?</w:t>
      </w:r>
      <w:r w:rsidR="00D65966">
        <w:rPr>
          <w:b/>
          <w:bCs/>
        </w:rPr>
        <w:t xml:space="preserve"> </w:t>
      </w:r>
      <w:sdt>
        <w:sdtPr>
          <w:rPr>
            <w:b/>
            <w:bCs/>
            <w:u w:val="single"/>
          </w:rPr>
          <w:id w:val="745535740"/>
          <w:placeholder>
            <w:docPart w:val="E127BA9BF15D4CF79FC8B682A7B9C2FD"/>
          </w:placeholder>
          <w:showingPlcHdr/>
        </w:sdtPr>
        <w:sdtEndPr/>
        <w:sdtContent>
          <w:r w:rsidR="00D65966" w:rsidRPr="00B12B2A">
            <w:rPr>
              <w:rStyle w:val="PlaceholderText"/>
              <w:color w:val="auto"/>
              <w:highlight w:val="lightGray"/>
            </w:rPr>
            <w:t>Click or tap here to enter text.</w:t>
          </w:r>
        </w:sdtContent>
      </w:sdt>
      <w:r w:rsidR="00907D89" w:rsidRPr="00907D89">
        <w:t xml:space="preserve"> </w:t>
      </w:r>
    </w:p>
    <w:tbl>
      <w:tblPr>
        <w:tblStyle w:val="TableGrid"/>
        <w:tblW w:w="0" w:type="auto"/>
        <w:tblLook w:val="04A0" w:firstRow="1" w:lastRow="0" w:firstColumn="1" w:lastColumn="0" w:noHBand="0" w:noVBand="1"/>
      </w:tblPr>
      <w:tblGrid>
        <w:gridCol w:w="4815"/>
        <w:gridCol w:w="5240"/>
      </w:tblGrid>
      <w:tr w:rsidR="001B74A5" w:rsidRPr="00A057ED" w14:paraId="23B4B80B" w14:textId="77777777" w:rsidTr="00280B5B">
        <w:tc>
          <w:tcPr>
            <w:tcW w:w="4815" w:type="dxa"/>
          </w:tcPr>
          <w:p w14:paraId="24D7FB4A" w14:textId="33822066" w:rsidR="001B74A5" w:rsidRPr="00A057ED" w:rsidRDefault="001B74A5" w:rsidP="00AB2BB3">
            <w:pPr>
              <w:tabs>
                <w:tab w:val="left" w:pos="1656"/>
              </w:tabs>
              <w:rPr>
                <w:b/>
                <w:bCs/>
              </w:rPr>
            </w:pPr>
            <w:r>
              <w:rPr>
                <w:b/>
                <w:bCs/>
              </w:rPr>
              <w:t xml:space="preserve">Please explain below your </w:t>
            </w:r>
            <w:r w:rsidR="000842C5">
              <w:rPr>
                <w:b/>
                <w:bCs/>
              </w:rPr>
              <w:t>TIME</w:t>
            </w:r>
            <w:r>
              <w:rPr>
                <w:b/>
                <w:bCs/>
              </w:rPr>
              <w:t xml:space="preserve"> preferences or availability:</w:t>
            </w:r>
          </w:p>
        </w:tc>
        <w:tc>
          <w:tcPr>
            <w:tcW w:w="5240" w:type="dxa"/>
            <w:shd w:val="clear" w:color="auto" w:fill="E2EFD9" w:themeFill="accent6" w:themeFillTint="33"/>
          </w:tcPr>
          <w:p w14:paraId="0CD0074C" w14:textId="77777777" w:rsidR="001B74A5" w:rsidRPr="00A057ED" w:rsidRDefault="001B74A5" w:rsidP="00AB2BB3">
            <w:pPr>
              <w:tabs>
                <w:tab w:val="left" w:pos="1656"/>
              </w:tabs>
              <w:rPr>
                <w:b/>
                <w:bCs/>
              </w:rPr>
            </w:pPr>
            <w:r w:rsidRPr="00A057ED">
              <w:rPr>
                <w:b/>
                <w:bCs/>
              </w:rPr>
              <w:t>Meetup Admin Only</w:t>
            </w:r>
          </w:p>
        </w:tc>
      </w:tr>
      <w:tr w:rsidR="001B74A5" w:rsidRPr="00A057ED" w14:paraId="5063C1B6" w14:textId="77777777" w:rsidTr="00280B5B">
        <w:tc>
          <w:tcPr>
            <w:tcW w:w="4815" w:type="dxa"/>
            <w:shd w:val="clear" w:color="auto" w:fill="D9D9D9" w:themeFill="background1" w:themeFillShade="D9"/>
          </w:tcPr>
          <w:p w14:paraId="75A19FA2" w14:textId="56EE37DC" w:rsidR="001B74A5" w:rsidRDefault="00D37BAA" w:rsidP="00AB2BB3">
            <w:pPr>
              <w:tabs>
                <w:tab w:val="left" w:pos="1656"/>
              </w:tabs>
              <w:rPr>
                <w:b/>
                <w:bCs/>
              </w:rPr>
            </w:pPr>
            <w:r>
              <w:t>Celia suggested Weds 12/8 at 5:30p Eastern. Works for me!</w:t>
            </w:r>
          </w:p>
        </w:tc>
        <w:tc>
          <w:tcPr>
            <w:tcW w:w="5240" w:type="dxa"/>
            <w:shd w:val="clear" w:color="auto" w:fill="E2EFD9" w:themeFill="accent6" w:themeFillTint="33"/>
          </w:tcPr>
          <w:p w14:paraId="2288C254" w14:textId="77777777" w:rsidR="004466C8" w:rsidRDefault="000842C5" w:rsidP="000842C5">
            <w:pPr>
              <w:rPr>
                <w:b/>
                <w:bCs/>
              </w:rPr>
            </w:pPr>
            <w:r>
              <w:rPr>
                <w:b/>
                <w:bCs/>
              </w:rPr>
              <w:t>S</w:t>
            </w:r>
            <w:r w:rsidRPr="004C3D88">
              <w:rPr>
                <w:b/>
                <w:bCs/>
              </w:rPr>
              <w:t>tart Time (Eastern Time):</w:t>
            </w:r>
          </w:p>
          <w:p w14:paraId="3F5BF88A" w14:textId="5C57774E" w:rsidR="000842C5" w:rsidRPr="004466C8" w:rsidRDefault="00040DCD" w:rsidP="000842C5">
            <w:pPr>
              <w:rPr>
                <w:b/>
                <w:bCs/>
              </w:rPr>
            </w:pPr>
            <w:r>
              <w:rPr>
                <w:b/>
                <w:bCs/>
                <w:color w:val="00B050"/>
                <w:u w:val="single"/>
              </w:rPr>
              <w:t xml:space="preserve"> </w:t>
            </w:r>
            <w:sdt>
              <w:sdtPr>
                <w:rPr>
                  <w:b/>
                  <w:bCs/>
                  <w:color w:val="00B050"/>
                  <w:u w:val="single"/>
                </w:rPr>
                <w:id w:val="1319997194"/>
                <w:placeholder>
                  <w:docPart w:val="E62B01D6961D4C4CA287FA3F69497FD8"/>
                </w:placeholder>
                <w:showingPlcHdr/>
              </w:sdtPr>
              <w:sdtEndPr/>
              <w:sdtContent>
                <w:r w:rsidRPr="000231FA">
                  <w:rPr>
                    <w:rStyle w:val="PlaceholderText"/>
                    <w:color w:val="7F7F7F" w:themeColor="text1" w:themeTint="80"/>
                  </w:rPr>
                  <w:t>Click or tap here to enter text.</w:t>
                </w:r>
              </w:sdtContent>
            </w:sdt>
            <w:r w:rsidR="000842C5" w:rsidRPr="004C3D88">
              <w:rPr>
                <w:b/>
                <w:bCs/>
              </w:rPr>
              <w:t xml:space="preserve"> </w:t>
            </w:r>
            <w:r w:rsidR="000842C5" w:rsidRPr="00D25DB8">
              <w:t xml:space="preserve"> </w:t>
            </w:r>
          </w:p>
          <w:p w14:paraId="5476107F" w14:textId="77777777" w:rsidR="001B74A5" w:rsidRPr="00A057ED" w:rsidRDefault="001B74A5" w:rsidP="00AB2BB3">
            <w:pPr>
              <w:tabs>
                <w:tab w:val="left" w:pos="1656"/>
              </w:tabs>
              <w:rPr>
                <w:b/>
                <w:bCs/>
              </w:rPr>
            </w:pPr>
          </w:p>
        </w:tc>
      </w:tr>
    </w:tbl>
    <w:p w14:paraId="7BA95041" w14:textId="1D99FFAB" w:rsidR="00145508" w:rsidRDefault="007737DE">
      <w:r w:rsidRPr="007737DE">
        <w:rPr>
          <w:color w:val="C00000"/>
        </w:rPr>
        <w:t>*</w:t>
      </w:r>
      <w:r w:rsidR="004B5E45" w:rsidRPr="004C3D88">
        <w:rPr>
          <w:b/>
          <w:bCs/>
        </w:rPr>
        <w:t>Duration:</w:t>
      </w:r>
      <w:r w:rsidR="00CA6AAB">
        <w:rPr>
          <w:b/>
          <w:bCs/>
        </w:rPr>
        <w:t xml:space="preserve"> </w:t>
      </w:r>
      <w:r w:rsidR="00D25DB8" w:rsidRPr="00D25DB8">
        <w:t>4</w:t>
      </w:r>
      <w:r w:rsidR="00B36AF4">
        <w:t>5</w:t>
      </w:r>
      <w:r w:rsidR="00D25DB8" w:rsidRPr="00D25DB8">
        <w:t xml:space="preserve"> – </w:t>
      </w:r>
      <w:r w:rsidR="00B36AF4">
        <w:t>6</w:t>
      </w:r>
      <w:r w:rsidR="00D25DB8" w:rsidRPr="00D25DB8">
        <w:t>0 min presentation + Q&amp;A</w:t>
      </w:r>
    </w:p>
    <w:p w14:paraId="37F21192" w14:textId="77777777" w:rsidR="000A47F8" w:rsidRDefault="000A47F8"/>
    <w:p w14:paraId="7AD0A18D" w14:textId="4077C74F" w:rsidR="00102E75" w:rsidRPr="00E23382" w:rsidRDefault="00E23382">
      <w:r w:rsidRPr="007737DE">
        <w:rPr>
          <w:color w:val="C00000"/>
        </w:rPr>
        <w:t>*</w:t>
      </w:r>
      <w:r>
        <w:rPr>
          <w:b/>
          <w:bCs/>
        </w:rPr>
        <w:t>Video Recording and Publishing</w:t>
      </w:r>
      <w:r>
        <w:t xml:space="preserve">: </w:t>
      </w:r>
      <w:r w:rsidR="009E2082" w:rsidRPr="00E23382">
        <w:t xml:space="preserve">The session will </w:t>
      </w:r>
      <w:r w:rsidR="00AB2BB3" w:rsidRPr="00E23382">
        <w:t>r</w:t>
      </w:r>
      <w:r w:rsidR="00E66F81">
        <w:t>u</w:t>
      </w:r>
      <w:r w:rsidR="00AB2BB3" w:rsidRPr="00E23382">
        <w:t xml:space="preserve">n </w:t>
      </w:r>
      <w:r w:rsidR="009E2082" w:rsidRPr="00E23382">
        <w:t xml:space="preserve">online </w:t>
      </w:r>
      <w:r w:rsidR="00AB2BB3" w:rsidRPr="00E23382">
        <w:t>through Microsoft Teams.</w:t>
      </w:r>
    </w:p>
    <w:p w14:paraId="18263EB2" w14:textId="5B1B9E89" w:rsidR="00AB2BB3" w:rsidRDefault="00404F39">
      <w:pPr>
        <w:rPr>
          <w:color w:val="C00000"/>
        </w:rPr>
      </w:pPr>
      <w:r w:rsidRPr="00E23382">
        <w:t>Will you c</w:t>
      </w:r>
      <w:r w:rsidR="005D2A81" w:rsidRPr="00E23382">
        <w:t xml:space="preserve">onsent the session to be recorded and published on the </w:t>
      </w:r>
      <w:hyperlink r:id="rId11" w:history="1">
        <w:r w:rsidR="005D2A81" w:rsidRPr="00A262E4">
          <w:rPr>
            <w:rStyle w:val="Hyperlink"/>
          </w:rPr>
          <w:t>MS Excel Toronto Meetup Group YouTube channel</w:t>
        </w:r>
      </w:hyperlink>
      <w:r w:rsidR="005D2A81" w:rsidRPr="00E23382">
        <w:t xml:space="preserve">? </w:t>
      </w:r>
      <w:sdt>
        <w:sdtPr>
          <w:rPr>
            <w:b/>
            <w:bCs/>
            <w:u w:val="single"/>
          </w:rPr>
          <w:id w:val="15282351"/>
          <w:placeholder>
            <w:docPart w:val="73DC28351D5A4A239CC6931154BDA07F"/>
          </w:placeholder>
        </w:sdtPr>
        <w:sdtEndPr/>
        <w:sdtContent>
          <w:r w:rsidR="00D37BAA">
            <w:rPr>
              <w:b/>
              <w:bCs/>
              <w:u w:val="single"/>
            </w:rPr>
            <w:t>Yes</w:t>
          </w:r>
        </w:sdtContent>
      </w:sdt>
    </w:p>
    <w:p w14:paraId="077DC43B" w14:textId="77777777" w:rsidR="00F54B2B" w:rsidRDefault="00F54B2B" w:rsidP="000A47F8">
      <w:pPr>
        <w:rPr>
          <w:color w:val="C00000"/>
        </w:rPr>
      </w:pPr>
    </w:p>
    <w:p w14:paraId="76530FF0" w14:textId="56A15D1B" w:rsidR="000A47F8" w:rsidRPr="00E23382" w:rsidRDefault="000A47F8" w:rsidP="000A47F8">
      <w:r w:rsidRPr="007737DE">
        <w:rPr>
          <w:color w:val="C00000"/>
        </w:rPr>
        <w:t>*</w:t>
      </w:r>
      <w:r>
        <w:rPr>
          <w:b/>
          <w:bCs/>
        </w:rPr>
        <w:t>Files and materials</w:t>
      </w:r>
      <w:r>
        <w:t>: Will you be happy to share your presentation files or materials with the attendees?</w:t>
      </w:r>
    </w:p>
    <w:p w14:paraId="6B974E4A" w14:textId="73D1E8CD" w:rsidR="000A47F8" w:rsidRDefault="003F291B" w:rsidP="000A47F8">
      <w:pPr>
        <w:rPr>
          <w:color w:val="C00000"/>
        </w:rPr>
      </w:pPr>
      <w:sdt>
        <w:sdtPr>
          <w:rPr>
            <w:b/>
            <w:bCs/>
            <w:u w:val="single"/>
          </w:rPr>
          <w:id w:val="462934102"/>
          <w:placeholder>
            <w:docPart w:val="F124E9E6456949CFB8DC2D4E3202588C"/>
          </w:placeholder>
        </w:sdtPr>
        <w:sdtEndPr/>
        <w:sdtContent>
          <w:r w:rsidR="00D37BAA">
            <w:rPr>
              <w:b/>
              <w:bCs/>
              <w:u w:val="single"/>
            </w:rPr>
            <w:t xml:space="preserve">Yes, I will share all content in a GitHub repo. The repo is currently private but this will be the link: </w:t>
          </w:r>
          <w:r w:rsidR="00D37BAA" w:rsidRPr="00D37BAA">
            <w:rPr>
              <w:b/>
              <w:bCs/>
              <w:u w:val="single"/>
            </w:rPr>
            <w:t>https://github.com/stringfestdata/ms-excel-toronto-python</w:t>
          </w:r>
        </w:sdtContent>
      </w:sdt>
    </w:p>
    <w:p w14:paraId="51B8CDFD" w14:textId="1AE4A3D2" w:rsidR="004E1F8B" w:rsidRPr="002F77D0" w:rsidRDefault="007737DE">
      <w:pPr>
        <w:rPr>
          <w:color w:val="538135" w:themeColor="accent6" w:themeShade="BF"/>
          <w:sz w:val="28"/>
          <w:szCs w:val="28"/>
        </w:rPr>
      </w:pPr>
      <w:r w:rsidRPr="007737DE">
        <w:rPr>
          <w:color w:val="C00000"/>
        </w:rPr>
        <w:t>*</w:t>
      </w:r>
      <w:r w:rsidR="004E1F8B" w:rsidRPr="00145508">
        <w:rPr>
          <w:b/>
          <w:bCs/>
        </w:rPr>
        <w:t>P</w:t>
      </w:r>
      <w:r w:rsidR="00145508" w:rsidRPr="00145508">
        <w:rPr>
          <w:b/>
          <w:bCs/>
        </w:rPr>
        <w:t>r</w:t>
      </w:r>
      <w:r w:rsidR="004E1F8B" w:rsidRPr="00145508">
        <w:rPr>
          <w:b/>
          <w:bCs/>
        </w:rPr>
        <w:t>esenta</w:t>
      </w:r>
      <w:r w:rsidR="00145508" w:rsidRPr="00145508">
        <w:rPr>
          <w:b/>
          <w:bCs/>
        </w:rPr>
        <w:t>t</w:t>
      </w:r>
      <w:r w:rsidR="004E1F8B" w:rsidRPr="00145508">
        <w:rPr>
          <w:b/>
          <w:bCs/>
        </w:rPr>
        <w:t>ion</w:t>
      </w:r>
      <w:r w:rsidR="00145508" w:rsidRPr="00145508">
        <w:rPr>
          <w:b/>
          <w:bCs/>
        </w:rPr>
        <w:t xml:space="preserve"> Title:</w:t>
      </w:r>
      <w:r w:rsidR="00572F38" w:rsidRPr="00186624">
        <w:rPr>
          <w:b/>
          <w:bCs/>
        </w:rPr>
        <w:t xml:space="preserve"> </w:t>
      </w:r>
      <w:r w:rsidR="00572F38" w:rsidRPr="002F77D0">
        <w:t xml:space="preserve"> </w:t>
      </w:r>
      <w:sdt>
        <w:sdtPr>
          <w:rPr>
            <w:b/>
            <w:bCs/>
            <w:color w:val="00B050"/>
            <w:highlight w:val="lightGray"/>
            <w:u w:val="single"/>
          </w:rPr>
          <w:id w:val="-54622603"/>
          <w:placeholder>
            <w:docPart w:val="93F831250195428EB1DEA6A2D38655F8"/>
          </w:placeholder>
        </w:sdtPr>
        <w:sdtEndPr/>
        <w:sdtContent>
          <w:r w:rsidR="0033016E">
            <w:rPr>
              <w:b/>
              <w:bCs/>
              <w:color w:val="00B050"/>
              <w:highlight w:val="lightGray"/>
              <w:u w:val="single"/>
            </w:rPr>
            <w:t>What Excel Users Should Know About Python</w:t>
          </w:r>
        </w:sdtContent>
      </w:sdt>
    </w:p>
    <w:p w14:paraId="2432F44A" w14:textId="450DE6EF" w:rsidR="00572F38" w:rsidRPr="002F77D0" w:rsidRDefault="00572F38"/>
    <w:p w14:paraId="41613AFC" w14:textId="77028F8F" w:rsidR="00572F38" w:rsidRPr="00606333" w:rsidRDefault="007737DE">
      <w:pPr>
        <w:rPr>
          <w:color w:val="808080" w:themeColor="background1" w:themeShade="80"/>
        </w:rPr>
      </w:pPr>
      <w:r w:rsidRPr="007737DE">
        <w:rPr>
          <w:color w:val="C00000"/>
        </w:rPr>
        <w:t>*</w:t>
      </w:r>
      <w:r w:rsidR="00572F38">
        <w:rPr>
          <w:b/>
          <w:bCs/>
        </w:rPr>
        <w:t>Summary:</w:t>
      </w:r>
      <w:r w:rsidR="00606333">
        <w:rPr>
          <w:b/>
          <w:bCs/>
        </w:rPr>
        <w:t xml:space="preserve"> </w:t>
      </w:r>
      <w:r w:rsidR="00606333">
        <w:rPr>
          <w:color w:val="808080" w:themeColor="background1" w:themeShade="80"/>
        </w:rPr>
        <w:t>(E</w:t>
      </w:r>
      <w:r w:rsidR="00606333" w:rsidRPr="00606333">
        <w:rPr>
          <w:color w:val="808080" w:themeColor="background1" w:themeShade="80"/>
        </w:rPr>
        <w:t xml:space="preserve">xplain the content of your </w:t>
      </w:r>
      <w:r w:rsidR="00594CC9">
        <w:rPr>
          <w:color w:val="808080" w:themeColor="background1" w:themeShade="80"/>
        </w:rPr>
        <w:t>presentation</w:t>
      </w:r>
      <w:r w:rsidR="00606333" w:rsidRPr="00606333">
        <w:rPr>
          <w:color w:val="808080" w:themeColor="background1" w:themeShade="80"/>
        </w:rPr>
        <w:t>. This is the text that will be published on the Meetup session webpage.</w:t>
      </w:r>
      <w:r w:rsidR="00606333">
        <w:rPr>
          <w:color w:val="808080" w:themeColor="background1" w:themeShade="80"/>
        </w:rPr>
        <w:t>)</w:t>
      </w:r>
    </w:p>
    <w:p w14:paraId="7D9B9030" w14:textId="5C09E293" w:rsidR="0033016E" w:rsidRDefault="00971756">
      <w:r>
        <w:t xml:space="preserve">Integration with Python is one of the most highly sought-after </w:t>
      </w:r>
      <w:r w:rsidR="0033016E">
        <w:t xml:space="preserve">Excel </w:t>
      </w:r>
      <w:r>
        <w:t>features</w:t>
      </w:r>
      <w:r w:rsidR="0033016E">
        <w:t xml:space="preserve"> </w:t>
      </w:r>
      <w:r>
        <w:t>and</w:t>
      </w:r>
      <w:r w:rsidR="0033016E">
        <w:t xml:space="preserve">, </w:t>
      </w:r>
      <w:r>
        <w:t>if rumors are to be believed</w:t>
      </w:r>
      <w:r w:rsidR="0033016E">
        <w:t>, is coming soon</w:t>
      </w:r>
      <w:r>
        <w:t xml:space="preserve">. So, what do you </w:t>
      </w:r>
      <w:r w:rsidR="0033016E">
        <w:t xml:space="preserve">as an Excel user </w:t>
      </w:r>
      <w:r>
        <w:t>need to know about Python</w:t>
      </w:r>
      <w:r w:rsidR="0033016E">
        <w:t xml:space="preserve">, </w:t>
      </w:r>
      <w:r>
        <w:t xml:space="preserve">and how should you think </w:t>
      </w:r>
      <w:r w:rsidR="0033016E">
        <w:t>about combining these two data power tools</w:t>
      </w:r>
      <w:r>
        <w:t>?</w:t>
      </w:r>
      <w:r w:rsidR="0033016E">
        <w:t xml:space="preserve"> In this presentation, you’ll learn the basics of Python programming, including an introduction to the packages for analysis and visualization which have made it so popular in the data world. Then, you’ll see how to augment and automate your Excel work with </w:t>
      </w:r>
      <w:r w:rsidR="0047280F">
        <w:t>your new Python skills, and where to go next.</w:t>
      </w:r>
    </w:p>
    <w:p w14:paraId="726AA232" w14:textId="6DDD365D" w:rsidR="00971756" w:rsidRDefault="0033016E">
      <w:r>
        <w:t>To make the most of this interactive presentation, p</w:t>
      </w:r>
      <w:r w:rsidR="00971756">
        <w:t>lease have the following installed on your computer</w:t>
      </w:r>
      <w:r>
        <w:t xml:space="preserve">: </w:t>
      </w:r>
    </w:p>
    <w:p w14:paraId="03CF8E4B" w14:textId="3534EA11" w:rsidR="00971756" w:rsidRDefault="00971756" w:rsidP="00971756">
      <w:pPr>
        <w:pStyle w:val="ListParagraph"/>
        <w:numPr>
          <w:ilvl w:val="0"/>
          <w:numId w:val="1"/>
        </w:numPr>
      </w:pPr>
      <w:r>
        <w:t xml:space="preserve">A desktop version of Excel </w:t>
      </w:r>
    </w:p>
    <w:p w14:paraId="4A045C53" w14:textId="3ED4D6B7" w:rsidR="00971756" w:rsidRDefault="00971756" w:rsidP="00971756">
      <w:pPr>
        <w:pStyle w:val="ListParagraph"/>
        <w:numPr>
          <w:ilvl w:val="0"/>
          <w:numId w:val="1"/>
        </w:numPr>
      </w:pPr>
      <w:r>
        <w:t xml:space="preserve">A copy of the Anaconda distribution of Python. </w:t>
      </w:r>
      <w:hyperlink r:id="rId12" w:history="1">
        <w:r w:rsidRPr="00971756">
          <w:rPr>
            <w:rStyle w:val="Hyperlink"/>
          </w:rPr>
          <w:t>Download for free here</w:t>
        </w:r>
      </w:hyperlink>
    </w:p>
    <w:p w14:paraId="063DF916" w14:textId="2239A4A0" w:rsidR="00971756" w:rsidRDefault="00971756" w:rsidP="00971756">
      <w:pPr>
        <w:pStyle w:val="ListParagraph"/>
        <w:numPr>
          <w:ilvl w:val="0"/>
          <w:numId w:val="1"/>
        </w:numPr>
      </w:pPr>
      <w:r>
        <w:t xml:space="preserve">A code editor. VS Code is preferred. </w:t>
      </w:r>
      <w:hyperlink r:id="rId13" w:history="1">
        <w:r w:rsidRPr="00971756">
          <w:rPr>
            <w:rStyle w:val="Hyperlink"/>
          </w:rPr>
          <w:t>Download for free here.</w:t>
        </w:r>
      </w:hyperlink>
      <w:r>
        <w:t xml:space="preserve"> </w:t>
      </w:r>
    </w:p>
    <w:p w14:paraId="6418D9C1" w14:textId="2866A96A" w:rsidR="00AD6F2B" w:rsidRDefault="00AD6F2B"/>
    <w:p w14:paraId="057E1B5B" w14:textId="77777777" w:rsidR="00AD6F2B" w:rsidRPr="002F77D0" w:rsidRDefault="00AD6F2B"/>
    <w:p w14:paraId="39C7B48D" w14:textId="10C73D50" w:rsidR="00406C6E" w:rsidRPr="002F77D0" w:rsidRDefault="00406C6E" w:rsidP="0033016E">
      <w:r w:rsidRPr="007737DE">
        <w:rPr>
          <w:color w:val="C00000"/>
        </w:rPr>
        <w:t>*</w:t>
      </w:r>
      <w:r w:rsidRPr="00435861">
        <w:rPr>
          <w:b/>
          <w:bCs/>
        </w:rPr>
        <w:t xml:space="preserve">Presenter </w:t>
      </w:r>
      <w:r w:rsidR="00AD6F2B">
        <w:rPr>
          <w:b/>
          <w:bCs/>
        </w:rPr>
        <w:t>Titles</w:t>
      </w:r>
      <w:r w:rsidRPr="00435861">
        <w:rPr>
          <w:b/>
          <w:bCs/>
        </w:rPr>
        <w:t>:</w:t>
      </w:r>
      <w:r w:rsidRPr="002F77D0">
        <w:t xml:space="preserve"> </w:t>
      </w:r>
      <w:r w:rsidR="0033016E">
        <w:t xml:space="preserve"> Founder, Stringfest Analytics</w:t>
      </w:r>
    </w:p>
    <w:p w14:paraId="50BB40B0" w14:textId="77777777" w:rsidR="00572F38" w:rsidRPr="002F77D0" w:rsidRDefault="00572F38"/>
    <w:p w14:paraId="406003E9" w14:textId="10ED3D14" w:rsidR="0033016E" w:rsidRPr="0033016E" w:rsidRDefault="007737DE" w:rsidP="0033016E">
      <w:pPr>
        <w:rPr>
          <w:color w:val="808080" w:themeColor="background1" w:themeShade="80"/>
        </w:rPr>
      </w:pPr>
      <w:r w:rsidRPr="007737DE">
        <w:rPr>
          <w:color w:val="C00000"/>
        </w:rPr>
        <w:t>*</w:t>
      </w:r>
      <w:r w:rsidR="00572F38" w:rsidRPr="00435861">
        <w:rPr>
          <w:b/>
          <w:bCs/>
        </w:rPr>
        <w:t>Presenter Short Bio:</w:t>
      </w:r>
      <w:r w:rsidR="00572F38" w:rsidRPr="002F77D0">
        <w:t xml:space="preserve"> </w:t>
      </w:r>
      <w:r w:rsidR="0033016E">
        <w:rPr>
          <w:color w:val="808080" w:themeColor="background1" w:themeShade="80"/>
        </w:rPr>
        <w:t xml:space="preserve">George Mount is the founder of Stringfest Analytics, a data consultancy specializing in workforce development. His goal is to help analysts think more holistically about the data tools they use. He is the author of </w:t>
      </w:r>
      <w:r w:rsidR="0033016E">
        <w:rPr>
          <w:i/>
          <w:iCs/>
          <w:color w:val="808080" w:themeColor="background1" w:themeShade="80"/>
        </w:rPr>
        <w:t xml:space="preserve">Advancing into Analytics </w:t>
      </w:r>
      <w:r w:rsidR="0033016E">
        <w:rPr>
          <w:color w:val="808080" w:themeColor="background1" w:themeShade="80"/>
        </w:rPr>
        <w:t xml:space="preserve">(O’Reilly, 2021). George blogs frequently about data at stringfestanalytics.com. </w:t>
      </w:r>
    </w:p>
    <w:p w14:paraId="6694302A" w14:textId="3E82DEB5" w:rsidR="00435861" w:rsidRDefault="002F77D0">
      <w:r>
        <w:t xml:space="preserve"> </w:t>
      </w:r>
    </w:p>
    <w:p w14:paraId="6654BD69" w14:textId="77777777" w:rsidR="002F77D0" w:rsidRPr="002F77D0" w:rsidRDefault="002F77D0"/>
    <w:p w14:paraId="419A28F6" w14:textId="244F66BA" w:rsidR="002F0EEF" w:rsidRDefault="002F0EEF">
      <w:pPr>
        <w:rPr>
          <w:b/>
          <w:bCs/>
          <w:u w:val="single"/>
        </w:rPr>
      </w:pPr>
      <w:r w:rsidRPr="007737DE">
        <w:rPr>
          <w:color w:val="C00000"/>
        </w:rPr>
        <w:t>*</w:t>
      </w:r>
      <w:r>
        <w:rPr>
          <w:b/>
          <w:bCs/>
        </w:rPr>
        <w:t>Links for Present’s work</w:t>
      </w:r>
      <w:r w:rsidR="006579BE">
        <w:rPr>
          <w:b/>
          <w:bCs/>
        </w:rPr>
        <w:t xml:space="preserve"> - </w:t>
      </w:r>
      <w:r w:rsidR="006579BE" w:rsidRPr="006579BE">
        <w:rPr>
          <w:b/>
          <w:bCs/>
          <w:u w:val="single"/>
        </w:rPr>
        <w:t>please indicate any links that you would like to share</w:t>
      </w:r>
      <w:r w:rsidR="006579BE">
        <w:rPr>
          <w:b/>
          <w:bCs/>
          <w:u w:val="single"/>
        </w:rPr>
        <w:t xml:space="preserve"> with </w:t>
      </w:r>
      <w:r w:rsidR="002F77D0">
        <w:rPr>
          <w:b/>
          <w:bCs/>
          <w:u w:val="single"/>
        </w:rPr>
        <w:t xml:space="preserve">the </w:t>
      </w:r>
      <w:r w:rsidR="006579BE">
        <w:rPr>
          <w:b/>
          <w:bCs/>
          <w:u w:val="single"/>
        </w:rPr>
        <w:t>audience</w:t>
      </w:r>
    </w:p>
    <w:tbl>
      <w:tblPr>
        <w:tblStyle w:val="TableGrid"/>
        <w:tblW w:w="0" w:type="auto"/>
        <w:tblLook w:val="04A0" w:firstRow="1" w:lastRow="0" w:firstColumn="1" w:lastColumn="0" w:noHBand="0" w:noVBand="1"/>
      </w:tblPr>
      <w:tblGrid>
        <w:gridCol w:w="5027"/>
        <w:gridCol w:w="5028"/>
      </w:tblGrid>
      <w:tr w:rsidR="000E165A" w14:paraId="11676B9C" w14:textId="77777777" w:rsidTr="000E165A">
        <w:tc>
          <w:tcPr>
            <w:tcW w:w="5027" w:type="dxa"/>
          </w:tcPr>
          <w:p w14:paraId="072E1E61" w14:textId="25D8BBAD" w:rsidR="000E165A" w:rsidRDefault="000106AD">
            <w:r>
              <w:t>LinkedIn:</w:t>
            </w:r>
          </w:p>
        </w:tc>
        <w:tc>
          <w:tcPr>
            <w:tcW w:w="5028" w:type="dxa"/>
          </w:tcPr>
          <w:p w14:paraId="0F5029FC" w14:textId="0B98AF3F" w:rsidR="000E165A" w:rsidRDefault="00D37BAA">
            <w:r>
              <w:t>Linkedin.com/in/gjmount</w:t>
            </w:r>
          </w:p>
        </w:tc>
      </w:tr>
      <w:tr w:rsidR="000E165A" w14:paraId="3C09E1E5" w14:textId="77777777" w:rsidTr="000E165A">
        <w:tc>
          <w:tcPr>
            <w:tcW w:w="5027" w:type="dxa"/>
          </w:tcPr>
          <w:p w14:paraId="479808F4" w14:textId="766EBFD0" w:rsidR="000E165A" w:rsidRDefault="000106AD">
            <w:r>
              <w:t>Website:</w:t>
            </w:r>
          </w:p>
        </w:tc>
        <w:tc>
          <w:tcPr>
            <w:tcW w:w="5028" w:type="dxa"/>
          </w:tcPr>
          <w:p w14:paraId="2E9C44D8" w14:textId="77777777" w:rsidR="000E165A" w:rsidRDefault="000E165A"/>
        </w:tc>
      </w:tr>
      <w:tr w:rsidR="000E165A" w14:paraId="71AA04F5" w14:textId="77777777" w:rsidTr="000E165A">
        <w:tc>
          <w:tcPr>
            <w:tcW w:w="5027" w:type="dxa"/>
          </w:tcPr>
          <w:p w14:paraId="622BD658" w14:textId="2A267419" w:rsidR="000E165A" w:rsidRDefault="000106AD">
            <w:r>
              <w:t>Blog:</w:t>
            </w:r>
          </w:p>
        </w:tc>
        <w:tc>
          <w:tcPr>
            <w:tcW w:w="5028" w:type="dxa"/>
          </w:tcPr>
          <w:p w14:paraId="46CAEB19" w14:textId="784414C6" w:rsidR="000E165A" w:rsidRDefault="00D37BAA">
            <w:r>
              <w:t>Stringfestanalytics.com</w:t>
            </w:r>
          </w:p>
        </w:tc>
      </w:tr>
      <w:tr w:rsidR="000E165A" w14:paraId="7D91F67D" w14:textId="77777777" w:rsidTr="000E165A">
        <w:tc>
          <w:tcPr>
            <w:tcW w:w="5027" w:type="dxa"/>
          </w:tcPr>
          <w:p w14:paraId="228D13E8" w14:textId="2576485F" w:rsidR="000E165A" w:rsidRDefault="000106AD">
            <w:r>
              <w:t>GitHub:</w:t>
            </w:r>
          </w:p>
        </w:tc>
        <w:tc>
          <w:tcPr>
            <w:tcW w:w="5028" w:type="dxa"/>
          </w:tcPr>
          <w:p w14:paraId="19416A26" w14:textId="74CFEC8C" w:rsidR="000E165A" w:rsidRDefault="00D37BAA">
            <w:r>
              <w:t>Github.com/stringfestdata</w:t>
            </w:r>
          </w:p>
        </w:tc>
      </w:tr>
      <w:tr w:rsidR="000E165A" w14:paraId="64957909" w14:textId="77777777" w:rsidTr="000E165A">
        <w:tc>
          <w:tcPr>
            <w:tcW w:w="5027" w:type="dxa"/>
          </w:tcPr>
          <w:p w14:paraId="63AA0C93" w14:textId="16A22307" w:rsidR="000E165A" w:rsidRDefault="000106AD">
            <w:r>
              <w:t>YouTube:</w:t>
            </w:r>
          </w:p>
        </w:tc>
        <w:tc>
          <w:tcPr>
            <w:tcW w:w="5028" w:type="dxa"/>
          </w:tcPr>
          <w:p w14:paraId="0DB1444A" w14:textId="77777777" w:rsidR="000E165A" w:rsidRDefault="000E165A"/>
        </w:tc>
      </w:tr>
      <w:tr w:rsidR="000E165A" w14:paraId="237A5501" w14:textId="77777777" w:rsidTr="000E165A">
        <w:tc>
          <w:tcPr>
            <w:tcW w:w="5027" w:type="dxa"/>
          </w:tcPr>
          <w:p w14:paraId="55514A46" w14:textId="510D0941" w:rsidR="000E165A" w:rsidRDefault="000106AD">
            <w:r>
              <w:t>Twitter:</w:t>
            </w:r>
          </w:p>
        </w:tc>
        <w:tc>
          <w:tcPr>
            <w:tcW w:w="5028" w:type="dxa"/>
          </w:tcPr>
          <w:p w14:paraId="2A9B50DF" w14:textId="101DA271" w:rsidR="000E165A" w:rsidRDefault="00D37BAA">
            <w:r>
              <w:t>Twitter.com/gjmount</w:t>
            </w:r>
          </w:p>
        </w:tc>
      </w:tr>
      <w:tr w:rsidR="000E165A" w14:paraId="4821D443" w14:textId="77777777" w:rsidTr="000E165A">
        <w:tc>
          <w:tcPr>
            <w:tcW w:w="5027" w:type="dxa"/>
          </w:tcPr>
          <w:p w14:paraId="271BC09C" w14:textId="01775C5B" w:rsidR="000E165A" w:rsidRDefault="000106AD">
            <w:r>
              <w:t>Instagram:</w:t>
            </w:r>
          </w:p>
        </w:tc>
        <w:tc>
          <w:tcPr>
            <w:tcW w:w="5028" w:type="dxa"/>
          </w:tcPr>
          <w:p w14:paraId="6EB8F1D1" w14:textId="77777777" w:rsidR="000E165A" w:rsidRDefault="000E165A"/>
        </w:tc>
      </w:tr>
      <w:tr w:rsidR="000E165A" w14:paraId="27AEC5A0" w14:textId="77777777" w:rsidTr="000E165A">
        <w:tc>
          <w:tcPr>
            <w:tcW w:w="5027" w:type="dxa"/>
          </w:tcPr>
          <w:p w14:paraId="54D8F990" w14:textId="69C0B59A" w:rsidR="000E165A" w:rsidRDefault="000106AD">
            <w:r>
              <w:t>Facebook:</w:t>
            </w:r>
          </w:p>
        </w:tc>
        <w:tc>
          <w:tcPr>
            <w:tcW w:w="5028" w:type="dxa"/>
          </w:tcPr>
          <w:p w14:paraId="22EAE062" w14:textId="77777777" w:rsidR="000E165A" w:rsidRDefault="000E165A"/>
        </w:tc>
      </w:tr>
      <w:tr w:rsidR="000E165A" w14:paraId="28DC8B3B" w14:textId="77777777" w:rsidTr="000E165A">
        <w:tc>
          <w:tcPr>
            <w:tcW w:w="5027" w:type="dxa"/>
          </w:tcPr>
          <w:p w14:paraId="4E9D51F6" w14:textId="4C001D7F" w:rsidR="000E165A" w:rsidRDefault="000106AD" w:rsidP="000106AD">
            <w:r>
              <w:lastRenderedPageBreak/>
              <w:t>Meetup:</w:t>
            </w:r>
          </w:p>
        </w:tc>
        <w:tc>
          <w:tcPr>
            <w:tcW w:w="5028" w:type="dxa"/>
          </w:tcPr>
          <w:p w14:paraId="045E1872" w14:textId="77777777" w:rsidR="000E165A" w:rsidRDefault="000E165A"/>
        </w:tc>
      </w:tr>
      <w:tr w:rsidR="000E165A" w14:paraId="263EC92C" w14:textId="77777777" w:rsidTr="000E165A">
        <w:tc>
          <w:tcPr>
            <w:tcW w:w="5027" w:type="dxa"/>
          </w:tcPr>
          <w:p w14:paraId="1A3D1C0A" w14:textId="344CA3D2" w:rsidR="000E165A" w:rsidRDefault="000106AD">
            <w:r>
              <w:t>Any other Links:</w:t>
            </w:r>
          </w:p>
        </w:tc>
        <w:tc>
          <w:tcPr>
            <w:tcW w:w="5028" w:type="dxa"/>
          </w:tcPr>
          <w:p w14:paraId="35695DC3" w14:textId="3129D035" w:rsidR="000E165A" w:rsidRDefault="00D37BAA">
            <w:r>
              <w:t xml:space="preserve">Landing page for book: stringfestanalytics.com/book. This will </w:t>
            </w:r>
            <w:r w:rsidR="00515971">
              <w:t xml:space="preserve">include details on reading the book with a free 30-day login. </w:t>
            </w:r>
          </w:p>
        </w:tc>
      </w:tr>
    </w:tbl>
    <w:p w14:paraId="6B28BA35" w14:textId="69969633" w:rsidR="000E165A" w:rsidRDefault="000E165A" w:rsidP="005D62F4">
      <w:pPr>
        <w:ind w:left="720"/>
      </w:pPr>
    </w:p>
    <w:p w14:paraId="146168BF" w14:textId="4A178E9F" w:rsidR="00572F38" w:rsidRDefault="00435861">
      <w:pPr>
        <w:rPr>
          <w:b/>
          <w:bCs/>
        </w:rPr>
      </w:pPr>
      <w:r>
        <w:rPr>
          <w:b/>
          <w:bCs/>
        </w:rPr>
        <w:t>Comments:</w:t>
      </w:r>
      <w:r w:rsidR="00572F38" w:rsidRPr="00435861">
        <w:rPr>
          <w:b/>
          <w:bCs/>
        </w:rPr>
        <w:t xml:space="preserve">  </w:t>
      </w:r>
    </w:p>
    <w:p w14:paraId="04C74C4C" w14:textId="5B975176" w:rsidR="00D37BAA" w:rsidRDefault="00D37BAA">
      <w:r w:rsidRPr="00D37BAA">
        <w:t xml:space="preserve">I </w:t>
      </w:r>
      <w:r>
        <w:t xml:space="preserve">will be able to give away three books to attendees so may need some help randomizing the guest list for that. Copies can be paperback or ebook depending on winner’s location. </w:t>
      </w:r>
    </w:p>
    <w:p w14:paraId="0AE8E486" w14:textId="16081EF7" w:rsidR="00D37BAA" w:rsidRPr="00D37BAA" w:rsidRDefault="00D37BAA"/>
    <w:sectPr w:rsidR="00D37BAA" w:rsidRPr="00D37BAA" w:rsidSect="00AE53EE">
      <w:headerReference w:type="default" r:id="rId14"/>
      <w:headerReference w:type="first" r:id="rId15"/>
      <w:pgSz w:w="12240" w:h="15840"/>
      <w:pgMar w:top="1929" w:right="1041" w:bottom="1440"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F3EE43" w14:textId="77777777" w:rsidR="003F291B" w:rsidRDefault="003F291B" w:rsidP="00034AB8">
      <w:pPr>
        <w:spacing w:after="0" w:line="240" w:lineRule="auto"/>
      </w:pPr>
      <w:r>
        <w:separator/>
      </w:r>
    </w:p>
  </w:endnote>
  <w:endnote w:type="continuationSeparator" w:id="0">
    <w:p w14:paraId="6C8B826A" w14:textId="77777777" w:rsidR="003F291B" w:rsidRDefault="003F291B" w:rsidP="00034A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29CEB0" w14:textId="77777777" w:rsidR="003F291B" w:rsidRDefault="003F291B" w:rsidP="00034AB8">
      <w:pPr>
        <w:spacing w:after="0" w:line="240" w:lineRule="auto"/>
      </w:pPr>
      <w:r>
        <w:separator/>
      </w:r>
    </w:p>
  </w:footnote>
  <w:footnote w:type="continuationSeparator" w:id="0">
    <w:p w14:paraId="3D52E53F" w14:textId="77777777" w:rsidR="003F291B" w:rsidRDefault="003F291B" w:rsidP="00034A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98B8B6" w14:textId="59A7E021" w:rsidR="00A262E4" w:rsidRPr="00710F53" w:rsidRDefault="00A262E4" w:rsidP="00CD6124">
    <w:pPr>
      <w:pBdr>
        <w:bottom w:val="single" w:sz="4" w:space="1" w:color="auto"/>
      </w:pBdr>
      <w:rPr>
        <w:color w:val="538135" w:themeColor="accent6" w:themeShade="BF"/>
        <w:sz w:val="32"/>
        <w:szCs w:val="32"/>
      </w:rPr>
    </w:pPr>
    <w:r w:rsidRPr="007E1BEC">
      <w:rPr>
        <w:color w:val="538135" w:themeColor="accent6" w:themeShade="BF"/>
        <w:sz w:val="32"/>
        <w:szCs w:val="32"/>
      </w:rPr>
      <w:t>Presentation Proposal</w:t>
    </w:r>
    <w:r>
      <w:rPr>
        <w:color w:val="538135" w:themeColor="accent6" w:themeShade="BF"/>
        <w:sz w:val="32"/>
        <w:szCs w:val="32"/>
      </w:rPr>
      <w:t xml:space="preserve"> - </w:t>
    </w:r>
    <w:r w:rsidRPr="00710F53">
      <w:rPr>
        <w:color w:val="538135" w:themeColor="accent6" w:themeShade="BF"/>
      </w:rPr>
      <w:t>MS Excel Toronto Meetup Grou</w:t>
    </w:r>
    <w:r>
      <w:rPr>
        <w:color w:val="538135" w:themeColor="accent6" w:themeShade="BF"/>
      </w:rPr>
      <w:t>p</w:t>
    </w:r>
    <w:r>
      <w:rPr>
        <w:color w:val="538135" w:themeColor="accent6" w:themeShade="BF"/>
        <w:sz w:val="32"/>
        <w:szCs w:val="3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721E04" w14:textId="77777777" w:rsidR="00A262E4" w:rsidRDefault="00A262E4" w:rsidP="00AE53EE">
    <w:pPr>
      <w:rPr>
        <w:color w:val="538135" w:themeColor="accent6" w:themeShade="BF"/>
        <w:sz w:val="32"/>
        <w:szCs w:val="32"/>
      </w:rPr>
    </w:pPr>
    <w:r>
      <w:rPr>
        <w:noProof/>
      </w:rPr>
      <w:drawing>
        <wp:anchor distT="0" distB="0" distL="114300" distR="114300" simplePos="0" relativeHeight="251659264" behindDoc="0" locked="0" layoutInCell="1" allowOverlap="1" wp14:anchorId="02B22E11" wp14:editId="4F307934">
          <wp:simplePos x="0" y="0"/>
          <wp:positionH relativeFrom="column">
            <wp:posOffset>4827905</wp:posOffset>
          </wp:positionH>
          <wp:positionV relativeFrom="paragraph">
            <wp:posOffset>-189865</wp:posOffset>
          </wp:positionV>
          <wp:extent cx="1515110" cy="835660"/>
          <wp:effectExtent l="0" t="0" r="8890" b="254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eetup3a.png"/>
                  <pic:cNvPicPr/>
                </pic:nvPicPr>
                <pic:blipFill>
                  <a:blip r:embed="rId1">
                    <a:extLst>
                      <a:ext uri="{28A0092B-C50C-407E-A947-70E740481C1C}">
                        <a14:useLocalDpi xmlns:a14="http://schemas.microsoft.com/office/drawing/2010/main" val="0"/>
                      </a:ext>
                    </a:extLst>
                  </a:blip>
                  <a:stretch>
                    <a:fillRect/>
                  </a:stretch>
                </pic:blipFill>
                <pic:spPr>
                  <a:xfrm>
                    <a:off x="0" y="0"/>
                    <a:ext cx="1515110" cy="835660"/>
                  </a:xfrm>
                  <a:prstGeom prst="rect">
                    <a:avLst/>
                  </a:prstGeom>
                </pic:spPr>
              </pic:pic>
            </a:graphicData>
          </a:graphic>
          <wp14:sizeRelH relativeFrom="margin">
            <wp14:pctWidth>0</wp14:pctWidth>
          </wp14:sizeRelH>
          <wp14:sizeRelV relativeFrom="margin">
            <wp14:pctHeight>0</wp14:pctHeight>
          </wp14:sizeRelV>
        </wp:anchor>
      </w:drawing>
    </w:r>
    <w:r w:rsidRPr="007E1BEC">
      <w:rPr>
        <w:color w:val="538135" w:themeColor="accent6" w:themeShade="BF"/>
        <w:sz w:val="32"/>
        <w:szCs w:val="32"/>
      </w:rPr>
      <w:t>Presentation Proposal</w:t>
    </w:r>
    <w:r>
      <w:rPr>
        <w:color w:val="538135" w:themeColor="accent6" w:themeShade="BF"/>
        <w:sz w:val="32"/>
        <w:szCs w:val="32"/>
      </w:rPr>
      <w:tab/>
    </w:r>
    <w:r>
      <w:rPr>
        <w:color w:val="538135" w:themeColor="accent6" w:themeShade="BF"/>
        <w:sz w:val="32"/>
        <w:szCs w:val="32"/>
      </w:rPr>
      <w:tab/>
    </w:r>
  </w:p>
  <w:p w14:paraId="37F665F5" w14:textId="77777777" w:rsidR="00A262E4" w:rsidRPr="00710F53" w:rsidRDefault="00A262E4" w:rsidP="00AE53EE">
    <w:pPr>
      <w:rPr>
        <w:color w:val="538135" w:themeColor="accent6" w:themeShade="BF"/>
        <w:sz w:val="32"/>
        <w:szCs w:val="32"/>
      </w:rPr>
    </w:pPr>
    <w:r w:rsidRPr="00710F53">
      <w:rPr>
        <w:color w:val="538135" w:themeColor="accent6" w:themeShade="BF"/>
      </w:rPr>
      <w:t>Audience: MS Excel Toronto Meetup Group</w:t>
    </w:r>
    <w:r>
      <w:rPr>
        <w:color w:val="538135" w:themeColor="accent6" w:themeShade="BF"/>
        <w:sz w:val="32"/>
        <w:szCs w:val="32"/>
      </w:rPr>
      <w:tab/>
    </w:r>
    <w:r>
      <w:rPr>
        <w:color w:val="538135" w:themeColor="accent6" w:themeShade="BF"/>
        <w:sz w:val="32"/>
        <w:szCs w:val="32"/>
      </w:rPr>
      <w:tab/>
    </w:r>
    <w:r>
      <w:rPr>
        <w:color w:val="538135" w:themeColor="accent6" w:themeShade="BF"/>
        <w:sz w:val="32"/>
        <w:szCs w:val="32"/>
      </w:rPr>
      <w:tab/>
    </w:r>
  </w:p>
  <w:p w14:paraId="4BF39AA4" w14:textId="77777777" w:rsidR="00A262E4" w:rsidRDefault="00A262E4" w:rsidP="00AE53EE">
    <w:pPr>
      <w:pStyle w:val="Header"/>
      <w:pBdr>
        <w:bottom w:val="single" w:sz="4"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BE169AA"/>
    <w:multiLevelType w:val="hybridMultilevel"/>
    <w:tmpl w:val="407E6EC6"/>
    <w:lvl w:ilvl="0" w:tplc="1206DE6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0NzI0sDA1NbGwNDZT0lEKTi0uzszPAykwNKkFABR6MUstAAAA"/>
  </w:docVars>
  <w:rsids>
    <w:rsidRoot w:val="00034AB8"/>
    <w:rsid w:val="000106AD"/>
    <w:rsid w:val="000231FA"/>
    <w:rsid w:val="00034AB8"/>
    <w:rsid w:val="00040DCD"/>
    <w:rsid w:val="00060305"/>
    <w:rsid w:val="000842C5"/>
    <w:rsid w:val="000A47F8"/>
    <w:rsid w:val="000C0C74"/>
    <w:rsid w:val="000C1091"/>
    <w:rsid w:val="000E165A"/>
    <w:rsid w:val="000F25FF"/>
    <w:rsid w:val="00101CBB"/>
    <w:rsid w:val="00102E75"/>
    <w:rsid w:val="00145508"/>
    <w:rsid w:val="00177BFA"/>
    <w:rsid w:val="00186624"/>
    <w:rsid w:val="001B74A5"/>
    <w:rsid w:val="001D3E4F"/>
    <w:rsid w:val="00257785"/>
    <w:rsid w:val="00280B5B"/>
    <w:rsid w:val="002A60C9"/>
    <w:rsid w:val="002C5446"/>
    <w:rsid w:val="002D1AF4"/>
    <w:rsid w:val="002F0EEF"/>
    <w:rsid w:val="002F77D0"/>
    <w:rsid w:val="00312349"/>
    <w:rsid w:val="0033016E"/>
    <w:rsid w:val="00340DAF"/>
    <w:rsid w:val="003472AA"/>
    <w:rsid w:val="003F291B"/>
    <w:rsid w:val="00403DD0"/>
    <w:rsid w:val="00404F39"/>
    <w:rsid w:val="00406C6E"/>
    <w:rsid w:val="00435861"/>
    <w:rsid w:val="004466C8"/>
    <w:rsid w:val="00456168"/>
    <w:rsid w:val="00472541"/>
    <w:rsid w:val="0047280F"/>
    <w:rsid w:val="004759EE"/>
    <w:rsid w:val="00480AA0"/>
    <w:rsid w:val="004B5E45"/>
    <w:rsid w:val="004C3D88"/>
    <w:rsid w:val="004E1F8B"/>
    <w:rsid w:val="004E33C1"/>
    <w:rsid w:val="004E6006"/>
    <w:rsid w:val="004F78D5"/>
    <w:rsid w:val="00506E0E"/>
    <w:rsid w:val="00515971"/>
    <w:rsid w:val="0054765C"/>
    <w:rsid w:val="00572F38"/>
    <w:rsid w:val="0058461D"/>
    <w:rsid w:val="00594CC9"/>
    <w:rsid w:val="005D2A81"/>
    <w:rsid w:val="005D62F4"/>
    <w:rsid w:val="00606333"/>
    <w:rsid w:val="006127E5"/>
    <w:rsid w:val="00616E91"/>
    <w:rsid w:val="006579BE"/>
    <w:rsid w:val="006D43D9"/>
    <w:rsid w:val="00710F53"/>
    <w:rsid w:val="00771359"/>
    <w:rsid w:val="007737DE"/>
    <w:rsid w:val="007836F1"/>
    <w:rsid w:val="007D2A77"/>
    <w:rsid w:val="007E1BEC"/>
    <w:rsid w:val="0083652B"/>
    <w:rsid w:val="00844C03"/>
    <w:rsid w:val="0086339F"/>
    <w:rsid w:val="008D3829"/>
    <w:rsid w:val="00907D89"/>
    <w:rsid w:val="009673FB"/>
    <w:rsid w:val="00971756"/>
    <w:rsid w:val="00984CA9"/>
    <w:rsid w:val="009A2787"/>
    <w:rsid w:val="009B185E"/>
    <w:rsid w:val="009B3EE0"/>
    <w:rsid w:val="009D2CF2"/>
    <w:rsid w:val="009E2082"/>
    <w:rsid w:val="009F6EF0"/>
    <w:rsid w:val="00A057ED"/>
    <w:rsid w:val="00A12ADA"/>
    <w:rsid w:val="00A262E4"/>
    <w:rsid w:val="00A9037B"/>
    <w:rsid w:val="00A90FF7"/>
    <w:rsid w:val="00AB184B"/>
    <w:rsid w:val="00AB2BB3"/>
    <w:rsid w:val="00AD6F2B"/>
    <w:rsid w:val="00AE53EE"/>
    <w:rsid w:val="00B00279"/>
    <w:rsid w:val="00B10A3A"/>
    <w:rsid w:val="00B12B2A"/>
    <w:rsid w:val="00B17A6E"/>
    <w:rsid w:val="00B367BB"/>
    <w:rsid w:val="00B36AF4"/>
    <w:rsid w:val="00B40CA1"/>
    <w:rsid w:val="00B41E0C"/>
    <w:rsid w:val="00BE4A19"/>
    <w:rsid w:val="00BE7C4C"/>
    <w:rsid w:val="00C85814"/>
    <w:rsid w:val="00CA6AAB"/>
    <w:rsid w:val="00CD6124"/>
    <w:rsid w:val="00D14F3F"/>
    <w:rsid w:val="00D21336"/>
    <w:rsid w:val="00D230ED"/>
    <w:rsid w:val="00D25DB8"/>
    <w:rsid w:val="00D37BAA"/>
    <w:rsid w:val="00D52A9D"/>
    <w:rsid w:val="00D65966"/>
    <w:rsid w:val="00D845B9"/>
    <w:rsid w:val="00E23382"/>
    <w:rsid w:val="00E23556"/>
    <w:rsid w:val="00E61FAB"/>
    <w:rsid w:val="00E66F81"/>
    <w:rsid w:val="00E70E0B"/>
    <w:rsid w:val="00E81F55"/>
    <w:rsid w:val="00E845E3"/>
    <w:rsid w:val="00EA79B5"/>
    <w:rsid w:val="00ED3A3D"/>
    <w:rsid w:val="00EF55D9"/>
    <w:rsid w:val="00F13DF6"/>
    <w:rsid w:val="00F348D8"/>
    <w:rsid w:val="00F40C98"/>
    <w:rsid w:val="00F5218C"/>
    <w:rsid w:val="00F54B2B"/>
    <w:rsid w:val="00FD1D65"/>
    <w:rsid w:val="00FE769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632BD3"/>
  <w15:chartTrackingRefBased/>
  <w15:docId w15:val="{BE0D1357-0FE1-4BEE-9D82-B8C536D1E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6C6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4A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4AB8"/>
  </w:style>
  <w:style w:type="paragraph" w:styleId="Footer">
    <w:name w:val="footer"/>
    <w:basedOn w:val="Normal"/>
    <w:link w:val="FooterChar"/>
    <w:uiPriority w:val="99"/>
    <w:unhideWhenUsed/>
    <w:rsid w:val="00034A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4AB8"/>
  </w:style>
  <w:style w:type="character" w:styleId="PlaceholderText">
    <w:name w:val="Placeholder Text"/>
    <w:basedOn w:val="DefaultParagraphFont"/>
    <w:uiPriority w:val="99"/>
    <w:semiHidden/>
    <w:rsid w:val="007E1BEC"/>
    <w:rPr>
      <w:color w:val="808080"/>
    </w:rPr>
  </w:style>
  <w:style w:type="table" w:styleId="TableGrid">
    <w:name w:val="Table Grid"/>
    <w:basedOn w:val="TableNormal"/>
    <w:uiPriority w:val="39"/>
    <w:rsid w:val="00EA79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9037B"/>
    <w:rPr>
      <w:color w:val="0563C1" w:themeColor="hyperlink"/>
      <w:u w:val="single"/>
    </w:rPr>
  </w:style>
  <w:style w:type="character" w:styleId="UnresolvedMention">
    <w:name w:val="Unresolved Mention"/>
    <w:basedOn w:val="DefaultParagraphFont"/>
    <w:uiPriority w:val="99"/>
    <w:semiHidden/>
    <w:unhideWhenUsed/>
    <w:rsid w:val="00A9037B"/>
    <w:rPr>
      <w:color w:val="605E5C"/>
      <w:shd w:val="clear" w:color="auto" w:fill="E1DFDD"/>
    </w:rPr>
  </w:style>
  <w:style w:type="paragraph" w:styleId="ListParagraph">
    <w:name w:val="List Paragraph"/>
    <w:basedOn w:val="Normal"/>
    <w:uiPriority w:val="34"/>
    <w:qFormat/>
    <w:rsid w:val="0097175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ode.visualstudio.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anaconda.com/products/individual"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youtube.com/channel/UC4DYDZiZ6sFSNGagcN1yNqA"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mailto:celia.alves@solveandexcel.c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62B01D6961D4C4CA287FA3F69497FD8"/>
        <w:category>
          <w:name w:val="General"/>
          <w:gallery w:val="placeholder"/>
        </w:category>
        <w:types>
          <w:type w:val="bbPlcHdr"/>
        </w:types>
        <w:behaviors>
          <w:behavior w:val="content"/>
        </w:behaviors>
        <w:guid w:val="{1C180103-497C-4718-8FCA-1DCADE524AF0}"/>
      </w:docPartPr>
      <w:docPartBody>
        <w:p w:rsidR="003811DC" w:rsidRDefault="009D7F49" w:rsidP="009D7F49">
          <w:pPr>
            <w:pStyle w:val="E62B01D6961D4C4CA287FA3F69497FD81"/>
          </w:pPr>
          <w:r w:rsidRPr="000231FA">
            <w:rPr>
              <w:rStyle w:val="PlaceholderText"/>
              <w:color w:val="7F7F7F" w:themeColor="text1" w:themeTint="80"/>
            </w:rPr>
            <w:t>Click or tap here to enter text.</w:t>
          </w:r>
        </w:p>
      </w:docPartBody>
    </w:docPart>
    <w:docPart>
      <w:docPartPr>
        <w:name w:val="D0F399A154914A75A52FE03D9C6FB28A"/>
        <w:category>
          <w:name w:val="General"/>
          <w:gallery w:val="placeholder"/>
        </w:category>
        <w:types>
          <w:type w:val="bbPlcHdr"/>
        </w:types>
        <w:behaviors>
          <w:behavior w:val="content"/>
        </w:behaviors>
        <w:guid w:val="{C77E4B86-9560-4EBD-933E-CB294639E62F}"/>
      </w:docPartPr>
      <w:docPartBody>
        <w:p w:rsidR="003811DC" w:rsidRDefault="009D7F49" w:rsidP="009D7F49">
          <w:pPr>
            <w:pStyle w:val="D0F399A154914A75A52FE03D9C6FB28A1"/>
          </w:pPr>
          <w:r w:rsidRPr="00B12B2A">
            <w:rPr>
              <w:rStyle w:val="PlaceholderText"/>
              <w:highlight w:val="lightGray"/>
            </w:rPr>
            <w:t>Click or tap here to enter text.</w:t>
          </w:r>
        </w:p>
      </w:docPartBody>
    </w:docPart>
    <w:docPart>
      <w:docPartPr>
        <w:name w:val="8C3B6D65C294400192016387711B604B"/>
        <w:category>
          <w:name w:val="General"/>
          <w:gallery w:val="placeholder"/>
        </w:category>
        <w:types>
          <w:type w:val="bbPlcHdr"/>
        </w:types>
        <w:behaviors>
          <w:behavior w:val="content"/>
        </w:behaviors>
        <w:guid w:val="{3FCE12EE-75E2-4ACF-AA73-F07DF3DC9D38}"/>
      </w:docPartPr>
      <w:docPartBody>
        <w:p w:rsidR="003811DC" w:rsidRDefault="009D7F49" w:rsidP="009D7F49">
          <w:pPr>
            <w:pStyle w:val="8C3B6D65C294400192016387711B604B1"/>
          </w:pPr>
          <w:r w:rsidRPr="000231FA">
            <w:rPr>
              <w:rStyle w:val="PlaceholderText"/>
              <w:color w:val="7F7F7F" w:themeColor="text1" w:themeTint="80"/>
            </w:rPr>
            <w:t>Click or tap here to enter text.</w:t>
          </w:r>
        </w:p>
      </w:docPartBody>
    </w:docPart>
    <w:docPart>
      <w:docPartPr>
        <w:name w:val="EABC01377BDD46389202B58A92D3CE05"/>
        <w:category>
          <w:name w:val="General"/>
          <w:gallery w:val="placeholder"/>
        </w:category>
        <w:types>
          <w:type w:val="bbPlcHdr"/>
        </w:types>
        <w:behaviors>
          <w:behavior w:val="content"/>
        </w:behaviors>
        <w:guid w:val="{D7AFA53B-330F-4825-BB44-FE3FE010277C}"/>
      </w:docPartPr>
      <w:docPartBody>
        <w:p w:rsidR="003811DC" w:rsidRDefault="009D7F49" w:rsidP="009D7F49">
          <w:pPr>
            <w:pStyle w:val="EABC01377BDD46389202B58A92D3CE051"/>
          </w:pPr>
          <w:r w:rsidRPr="009B3EE0">
            <w:rPr>
              <w:rStyle w:val="PlaceholderText"/>
              <w:highlight w:val="lightGray"/>
            </w:rPr>
            <w:t>Click or tap here to enter text.</w:t>
          </w:r>
        </w:p>
      </w:docPartBody>
    </w:docPart>
    <w:docPart>
      <w:docPartPr>
        <w:name w:val="E127BA9BF15D4CF79FC8B682A7B9C2FD"/>
        <w:category>
          <w:name w:val="General"/>
          <w:gallery w:val="placeholder"/>
        </w:category>
        <w:types>
          <w:type w:val="bbPlcHdr"/>
        </w:types>
        <w:behaviors>
          <w:behavior w:val="content"/>
        </w:behaviors>
        <w:guid w:val="{0C226B9A-71D8-46EA-A108-A6BB79350DD6}"/>
      </w:docPartPr>
      <w:docPartBody>
        <w:p w:rsidR="003811DC" w:rsidRDefault="009D7F49" w:rsidP="009D7F49">
          <w:pPr>
            <w:pStyle w:val="E127BA9BF15D4CF79FC8B682A7B9C2FD1"/>
          </w:pPr>
          <w:r w:rsidRPr="00B12B2A">
            <w:rPr>
              <w:rStyle w:val="PlaceholderText"/>
              <w:highlight w:val="lightGray"/>
            </w:rPr>
            <w:t>Click or tap here to enter text.</w:t>
          </w:r>
        </w:p>
      </w:docPartBody>
    </w:docPart>
    <w:docPart>
      <w:docPartPr>
        <w:name w:val="93F831250195428EB1DEA6A2D38655F8"/>
        <w:category>
          <w:name w:val="General"/>
          <w:gallery w:val="placeholder"/>
        </w:category>
        <w:types>
          <w:type w:val="bbPlcHdr"/>
        </w:types>
        <w:behaviors>
          <w:behavior w:val="content"/>
        </w:behaviors>
        <w:guid w:val="{6AE83E81-6CF6-46C8-81AE-E31210FBF2D0}"/>
      </w:docPartPr>
      <w:docPartBody>
        <w:p w:rsidR="003811DC" w:rsidRDefault="009D7F49" w:rsidP="009D7F49">
          <w:pPr>
            <w:pStyle w:val="93F831250195428EB1DEA6A2D38655F81"/>
          </w:pPr>
          <w:r w:rsidRPr="00186624">
            <w:rPr>
              <w:rStyle w:val="PlaceholderText"/>
              <w:color w:val="7F7F7F" w:themeColor="text1" w:themeTint="80"/>
              <w:highlight w:val="lightGray"/>
            </w:rPr>
            <w:t>Click or tap here to enter text.</w:t>
          </w:r>
        </w:p>
      </w:docPartBody>
    </w:docPart>
    <w:docPart>
      <w:docPartPr>
        <w:name w:val="36061FA7F86647199E233198BB6C99B0"/>
        <w:category>
          <w:name w:val="General"/>
          <w:gallery w:val="placeholder"/>
        </w:category>
        <w:types>
          <w:type w:val="bbPlcHdr"/>
        </w:types>
        <w:behaviors>
          <w:behavior w:val="content"/>
        </w:behaviors>
        <w:guid w:val="{8065E75F-931F-49BD-8AFA-75F4940ABEF8}"/>
      </w:docPartPr>
      <w:docPartBody>
        <w:p w:rsidR="009D7F49" w:rsidRDefault="009D7F49" w:rsidP="009D7F49">
          <w:pPr>
            <w:pStyle w:val="36061FA7F86647199E233198BB6C99B0"/>
          </w:pPr>
          <w:r w:rsidRPr="009B3EE0">
            <w:rPr>
              <w:rStyle w:val="PlaceholderText"/>
              <w:b/>
              <w:bCs/>
              <w:color w:val="00B050"/>
              <w:sz w:val="28"/>
              <w:szCs w:val="28"/>
              <w:highlight w:val="lightGray"/>
            </w:rPr>
            <w:t>Click or tap here to enter text.</w:t>
          </w:r>
        </w:p>
      </w:docPartBody>
    </w:docPart>
    <w:docPart>
      <w:docPartPr>
        <w:name w:val="73DC28351D5A4A239CC6931154BDA07F"/>
        <w:category>
          <w:name w:val="General"/>
          <w:gallery w:val="placeholder"/>
        </w:category>
        <w:types>
          <w:type w:val="bbPlcHdr"/>
        </w:types>
        <w:behaviors>
          <w:behavior w:val="content"/>
        </w:behaviors>
        <w:guid w:val="{C94651B5-10D6-497F-8EBC-7AE2F0119773}"/>
      </w:docPartPr>
      <w:docPartBody>
        <w:p w:rsidR="00DC6384" w:rsidRDefault="009D7F49" w:rsidP="009D7F49">
          <w:pPr>
            <w:pStyle w:val="73DC28351D5A4A239CC6931154BDA07F"/>
          </w:pPr>
          <w:r w:rsidRPr="009B3EE0">
            <w:rPr>
              <w:rStyle w:val="PlaceholderText"/>
              <w:highlight w:val="lightGray"/>
            </w:rPr>
            <w:t>Click or tap here to enter text.</w:t>
          </w:r>
        </w:p>
      </w:docPartBody>
    </w:docPart>
    <w:docPart>
      <w:docPartPr>
        <w:name w:val="F124E9E6456949CFB8DC2D4E3202588C"/>
        <w:category>
          <w:name w:val="General"/>
          <w:gallery w:val="placeholder"/>
        </w:category>
        <w:types>
          <w:type w:val="bbPlcHdr"/>
        </w:types>
        <w:behaviors>
          <w:behavior w:val="content"/>
        </w:behaviors>
        <w:guid w:val="{D12CDFA6-5451-484B-860F-B4ADD1A84E45}"/>
      </w:docPartPr>
      <w:docPartBody>
        <w:p w:rsidR="00692927" w:rsidRDefault="00DC6384" w:rsidP="00DC6384">
          <w:pPr>
            <w:pStyle w:val="F124E9E6456949CFB8DC2D4E3202588C"/>
          </w:pPr>
          <w:r w:rsidRPr="009B3EE0">
            <w:rPr>
              <w:rStyle w:val="PlaceholderText"/>
              <w:highlight w:val="lightGray"/>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markup="0"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6D22"/>
    <w:rsid w:val="00045EF6"/>
    <w:rsid w:val="00056214"/>
    <w:rsid w:val="0007388C"/>
    <w:rsid w:val="001673F9"/>
    <w:rsid w:val="0034683D"/>
    <w:rsid w:val="003811DC"/>
    <w:rsid w:val="0042122E"/>
    <w:rsid w:val="00517A29"/>
    <w:rsid w:val="00590F96"/>
    <w:rsid w:val="005949F5"/>
    <w:rsid w:val="00692927"/>
    <w:rsid w:val="00755E7D"/>
    <w:rsid w:val="00790C1B"/>
    <w:rsid w:val="00847998"/>
    <w:rsid w:val="009A6D4A"/>
    <w:rsid w:val="009C19BF"/>
    <w:rsid w:val="009C48A6"/>
    <w:rsid w:val="009D7F49"/>
    <w:rsid w:val="00B46D22"/>
    <w:rsid w:val="00BF2E68"/>
    <w:rsid w:val="00D33F64"/>
    <w:rsid w:val="00D66469"/>
    <w:rsid w:val="00DA2C48"/>
    <w:rsid w:val="00DC638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C6384"/>
    <w:rPr>
      <w:color w:val="808080"/>
    </w:rPr>
  </w:style>
  <w:style w:type="paragraph" w:customStyle="1" w:styleId="36061FA7F86647199E233198BB6C99B0">
    <w:name w:val="36061FA7F86647199E233198BB6C99B0"/>
    <w:rsid w:val="009D7F49"/>
    <w:rPr>
      <w:rFonts w:eastAsiaTheme="minorHAnsi"/>
      <w:lang w:eastAsia="en-US"/>
    </w:rPr>
  </w:style>
  <w:style w:type="paragraph" w:customStyle="1" w:styleId="EABC01377BDD46389202B58A92D3CE051">
    <w:name w:val="EABC01377BDD46389202B58A92D3CE051"/>
    <w:rsid w:val="009D7F49"/>
    <w:rPr>
      <w:rFonts w:eastAsiaTheme="minorHAnsi"/>
      <w:lang w:eastAsia="en-US"/>
    </w:rPr>
  </w:style>
  <w:style w:type="paragraph" w:customStyle="1" w:styleId="D0F399A154914A75A52FE03D9C6FB28A1">
    <w:name w:val="D0F399A154914A75A52FE03D9C6FB28A1"/>
    <w:rsid w:val="009D7F49"/>
    <w:rPr>
      <w:rFonts w:eastAsiaTheme="minorHAnsi"/>
      <w:lang w:eastAsia="en-US"/>
    </w:rPr>
  </w:style>
  <w:style w:type="paragraph" w:customStyle="1" w:styleId="8C3B6D65C294400192016387711B604B1">
    <w:name w:val="8C3B6D65C294400192016387711B604B1"/>
    <w:rsid w:val="009D7F49"/>
    <w:rPr>
      <w:rFonts w:eastAsiaTheme="minorHAnsi"/>
      <w:lang w:eastAsia="en-US"/>
    </w:rPr>
  </w:style>
  <w:style w:type="paragraph" w:customStyle="1" w:styleId="E127BA9BF15D4CF79FC8B682A7B9C2FD1">
    <w:name w:val="E127BA9BF15D4CF79FC8B682A7B9C2FD1"/>
    <w:rsid w:val="009D7F49"/>
    <w:rPr>
      <w:rFonts w:eastAsiaTheme="minorHAnsi"/>
      <w:lang w:eastAsia="en-US"/>
    </w:rPr>
  </w:style>
  <w:style w:type="paragraph" w:customStyle="1" w:styleId="E62B01D6961D4C4CA287FA3F69497FD81">
    <w:name w:val="E62B01D6961D4C4CA287FA3F69497FD81"/>
    <w:rsid w:val="009D7F49"/>
    <w:rPr>
      <w:rFonts w:eastAsiaTheme="minorHAnsi"/>
      <w:lang w:eastAsia="en-US"/>
    </w:rPr>
  </w:style>
  <w:style w:type="paragraph" w:customStyle="1" w:styleId="93F831250195428EB1DEA6A2D38655F81">
    <w:name w:val="93F831250195428EB1DEA6A2D38655F81"/>
    <w:rsid w:val="009D7F49"/>
    <w:rPr>
      <w:rFonts w:eastAsiaTheme="minorHAnsi"/>
      <w:lang w:eastAsia="en-US"/>
    </w:rPr>
  </w:style>
  <w:style w:type="paragraph" w:customStyle="1" w:styleId="73DC28351D5A4A239CC6931154BDA07F">
    <w:name w:val="73DC28351D5A4A239CC6931154BDA07F"/>
    <w:rsid w:val="009D7F49"/>
  </w:style>
  <w:style w:type="paragraph" w:customStyle="1" w:styleId="F124E9E6456949CFB8DC2D4E3202588C">
    <w:name w:val="F124E9E6456949CFB8DC2D4E3202588C"/>
    <w:rsid w:val="00DC638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37A3D416C0A141A1B716B59E9404B6" ma:contentTypeVersion="11" ma:contentTypeDescription="Create a new document." ma:contentTypeScope="" ma:versionID="d2732bf5d3fef8bb06e2e7c75326b52c">
  <xsd:schema xmlns:xsd="http://www.w3.org/2001/XMLSchema" xmlns:xs="http://www.w3.org/2001/XMLSchema" xmlns:p="http://schemas.microsoft.com/office/2006/metadata/properties" xmlns:ns2="e17d35d4-4db9-45cd-bd16-45d72ba1f58d" targetNamespace="http://schemas.microsoft.com/office/2006/metadata/properties" ma:root="true" ma:fieldsID="3ee53a4f59ecdb32a74a5421e96ee83e" ns2:_="">
    <xsd:import namespace="e17d35d4-4db9-45cd-bd16-45d72ba1f58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7d35d4-4db9-45cd-bd16-45d72ba1f5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EAC20A1-C5F8-4BD6-B197-940D848D9AF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83D0852-EA2F-46CD-B13E-87CF3AB2B2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7d35d4-4db9-45cd-bd16-45d72ba1f5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AD15DB-5E8A-4C15-A991-81384ECEA49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3</Pages>
  <Words>550</Words>
  <Characters>314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lia Alves</dc:creator>
  <cp:keywords/>
  <dc:description/>
  <cp:lastModifiedBy>George Mount</cp:lastModifiedBy>
  <cp:revision>7</cp:revision>
  <dcterms:created xsi:type="dcterms:W3CDTF">2021-05-19T21:38:00Z</dcterms:created>
  <dcterms:modified xsi:type="dcterms:W3CDTF">2021-05-27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37A3D416C0A141A1B716B59E9404B6</vt:lpwstr>
  </property>
</Properties>
</file>